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039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4"/>
        <w:gridCol w:w="1743"/>
        <w:gridCol w:w="1907"/>
        <w:gridCol w:w="1734"/>
        <w:gridCol w:w="1682"/>
        <w:gridCol w:w="1900"/>
        <w:gridCol w:w="1890"/>
        <w:gridCol w:w="1849"/>
      </w:tblGrid>
      <w:tr w:rsidR="00206CD8" w:rsidRPr="002010EE" w14:paraId="61178009" w14:textId="77777777" w:rsidTr="00206CD8">
        <w:trPr>
          <w:trHeight w:val="283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10F58EEE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2FB580B6" w14:textId="2CD33062" w:rsidR="00206CD8" w:rsidRPr="00FB315F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 w:rsidRPr="00FB315F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СОФИЙСКИ УНИВЕРСИТЕТ „СВ. КЛИМЕНТ ОХРИДСКИ“</w:t>
            </w:r>
          </w:p>
        </w:tc>
      </w:tr>
      <w:tr w:rsidR="00206CD8" w:rsidRPr="002010EE" w14:paraId="2217CFD1" w14:textId="77777777" w:rsidTr="00206CD8">
        <w:trPr>
          <w:trHeight w:val="317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36894BFB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D97C2C4" w14:textId="7681780C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206CD8" w:rsidRPr="002010EE" w14:paraId="4F731586" w14:textId="77777777" w:rsidTr="00206CD8">
        <w:trPr>
          <w:trHeight w:val="279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E560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8C4D03" w14:textId="4A96BF3B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ГРАФИК</w:t>
            </w:r>
          </w:p>
        </w:tc>
      </w:tr>
      <w:tr w:rsidR="00206CD8" w:rsidRPr="002010EE" w14:paraId="5ED9F55F" w14:textId="77777777" w:rsidTr="00206CD8">
        <w:trPr>
          <w:trHeight w:val="435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4495E163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D0DA0AE" w14:textId="672EEAA2" w:rsidR="00206CD8" w:rsidRPr="002010EE" w:rsidRDefault="00E807A0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ИЗПРАВИТЕЛНА ГИМНАСТИКА</w:t>
            </w:r>
          </w:p>
        </w:tc>
      </w:tr>
      <w:tr w:rsidR="00206CD8" w:rsidRPr="002010EE" w14:paraId="5625A4C7" w14:textId="77777777" w:rsidTr="00206CD8">
        <w:trPr>
          <w:trHeight w:val="490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6DF983C9" w14:textId="77777777" w:rsidR="00206CD8" w:rsidRPr="002010EE" w:rsidRDefault="00206CD8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973AFA2" w14:textId="20DA9746" w:rsidR="00206CD8" w:rsidRPr="002010EE" w:rsidRDefault="00206CD8" w:rsidP="00815B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Щатни преподаватели: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гл. 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ас. Гергана Деспотова</w:t>
            </w:r>
            <w:r w:rsidR="00194B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, д-р</w:t>
            </w:r>
          </w:p>
        </w:tc>
      </w:tr>
      <w:tr w:rsidR="00206CD8" w:rsidRPr="002010EE" w14:paraId="1C6AFF9B" w14:textId="77777777" w:rsidTr="00206CD8">
        <w:trPr>
          <w:trHeight w:val="356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E734" w14:textId="77777777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2F58B4" w14:textId="11945600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академична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202</w:t>
            </w:r>
            <w:r w:rsidR="00731ED1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5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/202</w:t>
            </w:r>
            <w:r w:rsidR="00731ED1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6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година</w:t>
            </w:r>
            <w:r w:rsidR="00A62CF2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– </w:t>
            </w:r>
            <w:r w:rsidR="003B58E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летен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F250BF" w:rsidRPr="002010EE" w14:paraId="3F4174E5" w14:textId="77777777" w:rsidTr="0047553A">
        <w:trPr>
          <w:trHeight w:val="315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26D2F1" w14:textId="77777777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 </w:t>
            </w:r>
          </w:p>
          <w:p w14:paraId="4FDCADDB" w14:textId="70773F97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онеделни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961D44" w14:textId="6BE09061" w:rsidR="00F250BF" w:rsidRPr="00B606B3" w:rsidRDefault="00A62CF2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10</w:t>
            </w:r>
            <w:r w:rsidR="00F250BF" w:rsidRPr="00B606B3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3</w:t>
            </w:r>
            <w:r w:rsidR="00F250BF" w:rsidRPr="00B606B3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2.0</w:t>
            </w:r>
            <w:r w:rsidR="00F250BF" w:rsidRPr="00B606B3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7EDA632" w14:textId="5D2A036E" w:rsidR="00F250BF" w:rsidRPr="00B606B3" w:rsidRDefault="00A62CF2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12.00-13.30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30DCCF7" w14:textId="0DEC45C3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37D02DC" w14:textId="370A7DBB" w:rsidR="00F250BF" w:rsidRPr="00B93BFB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highlight w:val="yellow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EF5672" w14:textId="7C507E4E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561E22" w14:textId="3DC090CA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E397C0" w14:textId="25F6AFDF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bg-BG"/>
              </w:rPr>
            </w:pPr>
          </w:p>
        </w:tc>
      </w:tr>
      <w:tr w:rsidR="00A62CF2" w:rsidRPr="002010EE" w14:paraId="7E1FE088" w14:textId="77777777" w:rsidTr="00206CD8">
        <w:trPr>
          <w:trHeight w:val="315"/>
        </w:trPr>
        <w:tc>
          <w:tcPr>
            <w:tcW w:w="13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2E4E5B" w14:textId="7983E64B" w:rsidR="00A62CF2" w:rsidRPr="00C666D9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E07C923" w14:textId="4DDDB3EC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 xml:space="preserve"> Г. Деспотова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BC34EE" w14:textId="171B1B6A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 xml:space="preserve"> Г. Деспотова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4779E9" w14:textId="09A10BAE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71CA568" w14:textId="43F0169A" w:rsidR="00A62CF2" w:rsidRPr="00B93BFB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2ECD77" w14:textId="28865177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552604" w14:textId="1F7F71B2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023E60" w14:textId="02CEB07C" w:rsidR="00A62CF2" w:rsidRPr="00C666D9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A62CF2" w:rsidRPr="002010EE" w14:paraId="6A0C260E" w14:textId="77777777" w:rsidTr="00206CD8">
        <w:trPr>
          <w:trHeight w:val="373"/>
        </w:trPr>
        <w:tc>
          <w:tcPr>
            <w:tcW w:w="13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F5C4C2" w14:textId="77777777" w:rsidR="00A62CF2" w:rsidRPr="00C666D9" w:rsidRDefault="00A62CF2" w:rsidP="00A62C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4C32A9" w14:textId="77777777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3CADFBA3" w14:textId="7F4053A2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5F76A88" w14:textId="77777777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799B760D" w14:textId="7FBE9FA5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0CC8C2" w14:textId="64BB90E4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7E9403" w14:textId="4B6DAEFD" w:rsidR="00A62CF2" w:rsidRPr="00B93BFB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8779EF" w14:textId="6C9FD9A6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AA253F" w14:textId="77398B1C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01399E" w14:textId="33A04CAC" w:rsidR="00A62CF2" w:rsidRPr="00C666D9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A62CF2" w:rsidRPr="002010EE" w14:paraId="63C1AD89" w14:textId="77777777" w:rsidTr="00FC4FC0">
        <w:trPr>
          <w:trHeight w:val="194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1CE81C" w14:textId="15425146" w:rsidR="00A62CF2" w:rsidRPr="00C666D9" w:rsidRDefault="00A62CF2" w:rsidP="00A62C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вторни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98454D9" w14:textId="565342EE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B7E225" w14:textId="4E8B6FF7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6B9310" w14:textId="6C6F6775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F59CB0" w14:textId="5F76E9E1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EACA17" w14:textId="5FFE3FD6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3CCAB8" w14:textId="64E31CBA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388D78A" w14:textId="60498FA0" w:rsidR="00A62CF2" w:rsidRPr="00C666D9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</w:tr>
      <w:tr w:rsidR="00A62CF2" w:rsidRPr="002010EE" w14:paraId="6110E703" w14:textId="77777777" w:rsidTr="00FC4FC0">
        <w:trPr>
          <w:trHeight w:val="300"/>
        </w:trPr>
        <w:tc>
          <w:tcPr>
            <w:tcW w:w="13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1FA6C0D" w14:textId="417A8B64" w:rsidR="00A62CF2" w:rsidRPr="00C666D9" w:rsidRDefault="00A62CF2" w:rsidP="00A62C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55ECB65" w14:textId="2BC54905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0ADDBC1" w14:textId="533B7A07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D42A78" w14:textId="08E0ED32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E6E0FA4" w14:textId="3133961D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5AE7F3" w14:textId="37E3DF97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811D96" w14:textId="4F31A714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4D58C1D5" w14:textId="0117E23E" w:rsidR="00A62CF2" w:rsidRPr="00C666D9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</w:tr>
      <w:tr w:rsidR="00A62CF2" w:rsidRPr="002010EE" w14:paraId="470FEC84" w14:textId="77777777" w:rsidTr="00FC4FC0">
        <w:trPr>
          <w:trHeight w:val="625"/>
        </w:trPr>
        <w:tc>
          <w:tcPr>
            <w:tcW w:w="13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2B49E6" w14:textId="77777777" w:rsidR="00A62CF2" w:rsidRPr="00C666D9" w:rsidRDefault="00A62CF2" w:rsidP="00A62C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8B1F0D" w14:textId="6A7BFF8B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332A03" w14:textId="4A8EFC90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9DF8B55" w14:textId="37F83AC1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FF11858" w14:textId="5CEE043D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A032E7" w14:textId="3C057E72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F1D5D0" w14:textId="3789A5EA" w:rsidR="00A62CF2" w:rsidRPr="00B606B3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F3FA0FC" w14:textId="0C4F1455" w:rsidR="00A62CF2" w:rsidRPr="00C666D9" w:rsidRDefault="00A62CF2" w:rsidP="00A62C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367C83" w:rsidRPr="002010EE" w14:paraId="1E0BBDC3" w14:textId="77777777" w:rsidTr="00F143CB">
        <w:trPr>
          <w:trHeight w:val="206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F15F4A" w14:textId="77777777" w:rsidR="00367C83" w:rsidRPr="00C666D9" w:rsidRDefault="00367C83" w:rsidP="00367C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сряда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8B5613" w14:textId="46ED6A85" w:rsidR="00367C83" w:rsidRPr="00B93BFB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lang w:val="en-US"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1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0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iCs/>
                <w:lang w:val="en-US" w:eastAsia="bg-BG"/>
              </w:rPr>
              <w:t>2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3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 xml:space="preserve">0 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871ECB1" w14:textId="77264635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59241AD" w14:textId="0A0B495E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EE81F6" w14:textId="1CB839B7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150E19" w14:textId="1ECF400B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9E2CC8" w14:textId="77F69AD1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FC7471" w14:textId="12A442AA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367C83" w:rsidRPr="002010EE" w14:paraId="5950FD2C" w14:textId="77777777" w:rsidTr="00F143CB">
        <w:trPr>
          <w:trHeight w:val="288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FEAC84" w14:textId="77777777" w:rsidR="00367C83" w:rsidRPr="00C666D9" w:rsidRDefault="00367C83" w:rsidP="00367C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69F71A" w14:textId="2104F0C1" w:rsidR="00367C83" w:rsidRPr="00B93BFB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C39745E" w14:textId="126050B3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31FE68" w14:textId="6E0A5870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FF9C7D5" w14:textId="07121EE6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73E701" w14:textId="1C415AC1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720D26" w14:textId="4A9E3D3C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36F20FB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367C83" w:rsidRPr="002010EE" w14:paraId="05123839" w14:textId="77777777" w:rsidTr="00F143CB">
        <w:trPr>
          <w:trHeight w:val="315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7BA9D9" w14:textId="77777777" w:rsidR="00367C83" w:rsidRPr="00C666D9" w:rsidRDefault="00367C83" w:rsidP="00367C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94EC36" w14:textId="77777777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12E5EC84" w14:textId="4D36BFA0" w:rsidR="00367C83" w:rsidRPr="00B93BFB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AF45D1" w14:textId="140496CE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162FCD" w14:textId="1DEFB0DC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234B340" w14:textId="4AB8B42A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188BBE" w14:textId="3F1BEE4F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89BB31" w14:textId="33A003A2" w:rsidR="00367C83" w:rsidRPr="00B606B3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ACD67C2" w14:textId="4928C7E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367C83" w:rsidRPr="002010EE" w14:paraId="43D08058" w14:textId="77777777" w:rsidTr="00206CD8">
        <w:trPr>
          <w:trHeight w:val="265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03A5C5" w14:textId="77777777" w:rsidR="00367C83" w:rsidRPr="00C666D9" w:rsidRDefault="00367C83" w:rsidP="00367C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четвъртъ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2ECD3409" w14:textId="31F43603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1520CB2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3BDD0D3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400DF0E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B68C24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BDEA3D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07A02F6" w14:textId="0ADF0B3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67C83" w:rsidRPr="002010EE" w14:paraId="56F43A19" w14:textId="77777777" w:rsidTr="00206CD8">
        <w:trPr>
          <w:trHeight w:val="276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79F3D1" w14:textId="77777777" w:rsidR="00367C83" w:rsidRPr="00C666D9" w:rsidRDefault="00367C83" w:rsidP="00367C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A8062C7" w14:textId="36BB8034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A5A618E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85D68B0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861B8E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DBD47A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732782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DBF823E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67C83" w:rsidRPr="002010EE" w14:paraId="00A2B0A9" w14:textId="77777777" w:rsidTr="00206CD8">
        <w:trPr>
          <w:trHeight w:val="301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D875CE" w14:textId="77777777" w:rsidR="00367C83" w:rsidRPr="00C666D9" w:rsidRDefault="00367C83" w:rsidP="00367C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972298" w14:textId="6708CA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16FEA7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3439EA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9E9968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96B746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364D0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FE4A1" w14:textId="75CFF4E8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367C83" w:rsidRPr="002010EE" w14:paraId="46891237" w14:textId="77777777" w:rsidTr="00206CD8">
        <w:trPr>
          <w:trHeight w:val="184"/>
        </w:trPr>
        <w:tc>
          <w:tcPr>
            <w:tcW w:w="13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C5FF166" w14:textId="77777777" w:rsidR="00367C83" w:rsidRPr="00C666D9" w:rsidRDefault="00367C83" w:rsidP="00367C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етъ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BCDE8E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B2F31C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254705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228074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F18470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49D55" w14:textId="77777777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6C2BA" w14:textId="256F5535" w:rsidR="00367C83" w:rsidRPr="00C666D9" w:rsidRDefault="00367C83" w:rsidP="00367C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</w:tbl>
    <w:p w14:paraId="128FF416" w14:textId="77777777" w:rsidR="00EE2E72" w:rsidRDefault="00EE2E72" w:rsidP="00B6580F"/>
    <w:sectPr w:rsidR="00EE2E72" w:rsidSect="007F27F7">
      <w:footerReference w:type="default" r:id="rId7"/>
      <w:pgSz w:w="16838" w:h="11906" w:orient="landscape"/>
      <w:pgMar w:top="1417" w:right="1417" w:bottom="1417" w:left="1417" w:header="708" w:footer="9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67539" w14:textId="77777777" w:rsidR="0088509F" w:rsidRDefault="0088509F" w:rsidP="00FD32B1">
      <w:pPr>
        <w:spacing w:after="0" w:line="240" w:lineRule="auto"/>
      </w:pPr>
      <w:r>
        <w:separator/>
      </w:r>
    </w:p>
  </w:endnote>
  <w:endnote w:type="continuationSeparator" w:id="0">
    <w:p w14:paraId="531A3D9F" w14:textId="77777777" w:rsidR="0088509F" w:rsidRDefault="0088509F" w:rsidP="00FD3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667641" w14:textId="7D347948" w:rsidR="00195B36" w:rsidRDefault="00FD32B1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 w:rsidRPr="00B6086B">
      <w:rPr>
        <w:rFonts w:ascii="Times New Roman" w:eastAsia="Times New Roman" w:hAnsi="Times New Roman" w:cs="Times New Roman"/>
        <w:b/>
        <w:bCs/>
        <w:color w:val="000000"/>
        <w:sz w:val="24"/>
        <w:szCs w:val="24"/>
        <w:lang w:eastAsia="bg-BG"/>
      </w:rPr>
      <w:t>Занятията се провеждат: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</w:t>
    </w:r>
    <w:r w:rsidR="007F27F7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Център по кинезитерапия, Ректорат, </w:t>
    </w:r>
    <w:r w:rsidR="00195B36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гл. ас. Г. Деспотова</w:t>
    </w:r>
    <w:r w:rsidR="00D533EE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, д-р </w:t>
    </w:r>
    <w:r w:rsidR="00195B36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– </w:t>
    </w:r>
    <w:bookmarkStart w:id="0" w:name="_Hlk177135030"/>
    <w:r w:rsidR="00FF4067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begin"/>
    </w:r>
    <w:r w:rsidR="00FF4067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instrText>HYPERLINK "mailto:</w:instrText>
    </w:r>
    <w:r w:rsidR="00FF4067" w:rsidRPr="00FF4067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instrText>gdespotova@uni-sofia.bg</w:instrText>
    </w:r>
    <w:r w:rsidR="00FF4067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instrText>"</w:instrText>
    </w:r>
    <w:r w:rsidR="00FF4067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r>
    <w:r w:rsidR="00FF4067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separate"/>
    </w:r>
    <w:r w:rsidR="00FF4067" w:rsidRPr="005B6DEB">
      <w:rPr>
        <w:rStyle w:val="Hyperlink"/>
        <w:rFonts w:ascii="Times New Roman" w:eastAsia="Times New Roman" w:hAnsi="Times New Roman" w:cs="Times New Roman"/>
        <w:sz w:val="24"/>
        <w:szCs w:val="24"/>
        <w:lang w:eastAsia="bg-BG"/>
      </w:rPr>
      <w:t>gdespotova@uni-sofia.bg</w:t>
    </w:r>
    <w:r w:rsidR="00FF4067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end"/>
    </w:r>
    <w:bookmarkEnd w:id="0"/>
  </w:p>
  <w:p w14:paraId="51EBFD43" w14:textId="77777777" w:rsidR="007F27F7" w:rsidRPr="00195B36" w:rsidRDefault="007F27F7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</w:p>
  <w:tbl>
    <w:tblPr>
      <w:tblStyle w:val="TableGrid"/>
      <w:tblpPr w:leftFromText="141" w:rightFromText="141" w:vertAnchor="text" w:horzAnchor="margin" w:tblpY="1"/>
      <w:tblOverlap w:val="never"/>
      <w:tblW w:w="0" w:type="auto"/>
      <w:tblLayout w:type="fixed"/>
      <w:tblLook w:val="04A0" w:firstRow="1" w:lastRow="0" w:firstColumn="1" w:lastColumn="0" w:noHBand="0" w:noVBand="1"/>
    </w:tblPr>
    <w:tblGrid>
      <w:gridCol w:w="2808"/>
      <w:gridCol w:w="3600"/>
    </w:tblGrid>
    <w:tr w:rsidR="00062289" w14:paraId="3F6A189A" w14:textId="77777777" w:rsidTr="00194B24">
      <w:trPr>
        <w:trHeight w:val="263"/>
      </w:trPr>
      <w:tc>
        <w:tcPr>
          <w:tcW w:w="280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22F5347" w14:textId="77777777" w:rsidR="00062289" w:rsidRPr="00C666D9" w:rsidRDefault="00062289" w:rsidP="00B6580F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>Приемно време</w:t>
          </w:r>
        </w:p>
      </w:tc>
      <w:tc>
        <w:tcPr>
          <w:tcW w:w="36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C9AA861" w14:textId="0A2D6219" w:rsidR="00062289" w:rsidRPr="00C666D9" w:rsidRDefault="00B6580F" w:rsidP="00B6580F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B6580F">
            <w:rPr>
              <w:rFonts w:ascii="Times New Roman" w:hAnsi="Times New Roman" w:cs="Times New Roman"/>
              <w:b/>
              <w:bCs/>
              <w:sz w:val="20"/>
              <w:szCs w:val="20"/>
            </w:rPr>
            <w:t>Център по кинезитерапия, Ректорат</w:t>
          </w:r>
        </w:p>
      </w:tc>
    </w:tr>
    <w:tr w:rsidR="00062289" w14:paraId="06E843CB" w14:textId="77777777" w:rsidTr="00194B24">
      <w:trPr>
        <w:trHeight w:val="236"/>
      </w:trPr>
      <w:tc>
        <w:tcPr>
          <w:tcW w:w="280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43EACE7" w14:textId="387050A1" w:rsidR="00062289" w:rsidRPr="00C666D9" w:rsidRDefault="00062289" w:rsidP="00B6580F">
          <w:pPr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 xml:space="preserve">гл. </w:t>
          </w:r>
          <w:r w:rsidRPr="00C666D9">
            <w:rPr>
              <w:rFonts w:ascii="Times New Roman" w:hAnsi="Times New Roman" w:cs="Times New Roman"/>
              <w:sz w:val="20"/>
              <w:szCs w:val="20"/>
            </w:rPr>
            <w:t>ас. Гергана Деспотова</w:t>
          </w:r>
          <w:r w:rsidR="00194B24">
            <w:rPr>
              <w:rFonts w:ascii="Times New Roman" w:hAnsi="Times New Roman" w:cs="Times New Roman"/>
              <w:sz w:val="20"/>
              <w:szCs w:val="20"/>
            </w:rPr>
            <w:t>, д-р</w:t>
          </w:r>
        </w:p>
      </w:tc>
      <w:tc>
        <w:tcPr>
          <w:tcW w:w="36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37BF568" w14:textId="155D21B1" w:rsidR="00062289" w:rsidRPr="00C666D9" w:rsidRDefault="00062289" w:rsidP="00B6580F">
          <w:pPr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</w:rPr>
            <w:t>сряда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 xml:space="preserve">: </w:t>
          </w:r>
          <w:r w:rsidR="007F27F7">
            <w:rPr>
              <w:rFonts w:ascii="Times New Roman" w:hAnsi="Times New Roman" w:cs="Times New Roman"/>
              <w:sz w:val="18"/>
              <w:szCs w:val="18"/>
            </w:rPr>
            <w:t>10.0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  <w:r>
            <w:rPr>
              <w:rFonts w:ascii="Times New Roman" w:hAnsi="Times New Roman" w:cs="Times New Roman"/>
              <w:sz w:val="18"/>
              <w:szCs w:val="18"/>
            </w:rPr>
            <w:t xml:space="preserve"> – </w:t>
          </w:r>
          <w:r w:rsidR="00D94A61">
            <w:rPr>
              <w:rFonts w:ascii="Times New Roman" w:hAnsi="Times New Roman" w:cs="Times New Roman"/>
              <w:sz w:val="18"/>
              <w:szCs w:val="18"/>
              <w:lang w:val="en-US"/>
            </w:rPr>
            <w:t>1</w:t>
          </w:r>
          <w:r w:rsidR="007F27F7">
            <w:rPr>
              <w:rFonts w:ascii="Times New Roman" w:hAnsi="Times New Roman" w:cs="Times New Roman"/>
              <w:sz w:val="18"/>
              <w:szCs w:val="18"/>
            </w:rPr>
            <w:t>1.0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</w:p>
      </w:tc>
    </w:tr>
  </w:tbl>
  <w:p w14:paraId="177D72DA" w14:textId="24AE8CE9" w:rsidR="00FD32B1" w:rsidRDefault="00B6580F" w:rsidP="00FD32B1">
    <w:pPr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 </w:t>
    </w:r>
    <w:r w:rsidR="00401162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</w:t>
    </w:r>
    <w:r w:rsidR="00062289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</w:t>
    </w:r>
    <w:r w:rsidR="00FD32B1" w:rsidRPr="009E311D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Директор на Департамент по спорт:</w:t>
    </w:r>
  </w:p>
  <w:p w14:paraId="0CDEA2CB" w14:textId="532D1077" w:rsidR="00FD32B1" w:rsidRDefault="00FD32B1" w:rsidP="00FD32B1">
    <w:pPr>
      <w:pStyle w:val="Footer"/>
      <w:jc w:val="right"/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                                                                      </w:t>
    </w:r>
    <w:r w:rsidR="005F598A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проф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. </w:t>
    </w:r>
    <w:r w:rsidR="003B58E3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Георги Игнатов, 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д-р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01282A" w14:textId="77777777" w:rsidR="0088509F" w:rsidRDefault="0088509F" w:rsidP="00FD32B1">
      <w:pPr>
        <w:spacing w:after="0" w:line="240" w:lineRule="auto"/>
      </w:pPr>
      <w:r>
        <w:separator/>
      </w:r>
    </w:p>
  </w:footnote>
  <w:footnote w:type="continuationSeparator" w:id="0">
    <w:p w14:paraId="2B69F27E" w14:textId="77777777" w:rsidR="0088509F" w:rsidRDefault="0088509F" w:rsidP="00FD32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tDQ3NzGyMDcysDRX0lEKTi0uzszPAykwNqwFALd/NhAtAAAA"/>
  </w:docVars>
  <w:rsids>
    <w:rsidRoot w:val="00BB7821"/>
    <w:rsid w:val="000077DB"/>
    <w:rsid w:val="00014155"/>
    <w:rsid w:val="00014E41"/>
    <w:rsid w:val="0005174D"/>
    <w:rsid w:val="00062289"/>
    <w:rsid w:val="000675AA"/>
    <w:rsid w:val="00076330"/>
    <w:rsid w:val="000938AC"/>
    <w:rsid w:val="00096680"/>
    <w:rsid w:val="000A42EA"/>
    <w:rsid w:val="000D25B6"/>
    <w:rsid w:val="000E722F"/>
    <w:rsid w:val="00112767"/>
    <w:rsid w:val="00144A18"/>
    <w:rsid w:val="00194B24"/>
    <w:rsid w:val="00194FDF"/>
    <w:rsid w:val="001953E8"/>
    <w:rsid w:val="00195B36"/>
    <w:rsid w:val="001A47C4"/>
    <w:rsid w:val="001C7888"/>
    <w:rsid w:val="001F2075"/>
    <w:rsid w:val="001F74CF"/>
    <w:rsid w:val="002010EE"/>
    <w:rsid w:val="00206CD8"/>
    <w:rsid w:val="002162BF"/>
    <w:rsid w:val="00220E2F"/>
    <w:rsid w:val="00224433"/>
    <w:rsid w:val="0023115F"/>
    <w:rsid w:val="00235E79"/>
    <w:rsid w:val="002400F7"/>
    <w:rsid w:val="002660B9"/>
    <w:rsid w:val="002A3FC9"/>
    <w:rsid w:val="002A6045"/>
    <w:rsid w:val="002C022F"/>
    <w:rsid w:val="002C3141"/>
    <w:rsid w:val="003253B0"/>
    <w:rsid w:val="0033320F"/>
    <w:rsid w:val="0033335F"/>
    <w:rsid w:val="003529CC"/>
    <w:rsid w:val="00360061"/>
    <w:rsid w:val="00367C83"/>
    <w:rsid w:val="003B02DE"/>
    <w:rsid w:val="003B58E3"/>
    <w:rsid w:val="003B5C2D"/>
    <w:rsid w:val="003D66B9"/>
    <w:rsid w:val="003D7AEF"/>
    <w:rsid w:val="003E0019"/>
    <w:rsid w:val="00401162"/>
    <w:rsid w:val="004121CF"/>
    <w:rsid w:val="00413634"/>
    <w:rsid w:val="00414896"/>
    <w:rsid w:val="004253E8"/>
    <w:rsid w:val="004304B5"/>
    <w:rsid w:val="00450AA3"/>
    <w:rsid w:val="0047553A"/>
    <w:rsid w:val="0047722D"/>
    <w:rsid w:val="00494D11"/>
    <w:rsid w:val="004A3C43"/>
    <w:rsid w:val="004A726F"/>
    <w:rsid w:val="004D047F"/>
    <w:rsid w:val="004E11F8"/>
    <w:rsid w:val="00533047"/>
    <w:rsid w:val="00534D15"/>
    <w:rsid w:val="00543C0C"/>
    <w:rsid w:val="005A0BE2"/>
    <w:rsid w:val="005A6443"/>
    <w:rsid w:val="005D5D25"/>
    <w:rsid w:val="005F598A"/>
    <w:rsid w:val="00612EC9"/>
    <w:rsid w:val="006458E2"/>
    <w:rsid w:val="00660359"/>
    <w:rsid w:val="00670C87"/>
    <w:rsid w:val="00676F36"/>
    <w:rsid w:val="0067709C"/>
    <w:rsid w:val="006B7789"/>
    <w:rsid w:val="007003BB"/>
    <w:rsid w:val="0070307D"/>
    <w:rsid w:val="007045D1"/>
    <w:rsid w:val="0072151C"/>
    <w:rsid w:val="00731D6F"/>
    <w:rsid w:val="00731ED1"/>
    <w:rsid w:val="007366DF"/>
    <w:rsid w:val="00753759"/>
    <w:rsid w:val="00780064"/>
    <w:rsid w:val="007922F7"/>
    <w:rsid w:val="007A3B22"/>
    <w:rsid w:val="007C5EEC"/>
    <w:rsid w:val="007F27F7"/>
    <w:rsid w:val="00803641"/>
    <w:rsid w:val="00806CD8"/>
    <w:rsid w:val="008075B7"/>
    <w:rsid w:val="00815B14"/>
    <w:rsid w:val="008235B9"/>
    <w:rsid w:val="00866FB7"/>
    <w:rsid w:val="0088509F"/>
    <w:rsid w:val="00893DD0"/>
    <w:rsid w:val="008B1319"/>
    <w:rsid w:val="008C777F"/>
    <w:rsid w:val="008D1F27"/>
    <w:rsid w:val="008F5F0D"/>
    <w:rsid w:val="009554F1"/>
    <w:rsid w:val="009577D3"/>
    <w:rsid w:val="0096100C"/>
    <w:rsid w:val="00995D11"/>
    <w:rsid w:val="00997F15"/>
    <w:rsid w:val="009B294D"/>
    <w:rsid w:val="009C4064"/>
    <w:rsid w:val="009C487B"/>
    <w:rsid w:val="009E311D"/>
    <w:rsid w:val="009F407E"/>
    <w:rsid w:val="00A01573"/>
    <w:rsid w:val="00A21402"/>
    <w:rsid w:val="00A279C5"/>
    <w:rsid w:val="00A43C97"/>
    <w:rsid w:val="00A62CF2"/>
    <w:rsid w:val="00A62FEE"/>
    <w:rsid w:val="00A73E85"/>
    <w:rsid w:val="00A93EAC"/>
    <w:rsid w:val="00AB579B"/>
    <w:rsid w:val="00B12BAF"/>
    <w:rsid w:val="00B236E2"/>
    <w:rsid w:val="00B23E15"/>
    <w:rsid w:val="00B606B3"/>
    <w:rsid w:val="00B6086B"/>
    <w:rsid w:val="00B6580F"/>
    <w:rsid w:val="00B77D4C"/>
    <w:rsid w:val="00B85EA4"/>
    <w:rsid w:val="00B93BFB"/>
    <w:rsid w:val="00BA5ED1"/>
    <w:rsid w:val="00BB7821"/>
    <w:rsid w:val="00BE4F67"/>
    <w:rsid w:val="00C13EDB"/>
    <w:rsid w:val="00C234A4"/>
    <w:rsid w:val="00C27058"/>
    <w:rsid w:val="00C512AE"/>
    <w:rsid w:val="00C53C2A"/>
    <w:rsid w:val="00C666D9"/>
    <w:rsid w:val="00C9047F"/>
    <w:rsid w:val="00CA6316"/>
    <w:rsid w:val="00CA6D53"/>
    <w:rsid w:val="00CA6EA8"/>
    <w:rsid w:val="00CD698A"/>
    <w:rsid w:val="00D1408B"/>
    <w:rsid w:val="00D14B1F"/>
    <w:rsid w:val="00D458AA"/>
    <w:rsid w:val="00D533EE"/>
    <w:rsid w:val="00D768FD"/>
    <w:rsid w:val="00D94A61"/>
    <w:rsid w:val="00DB6843"/>
    <w:rsid w:val="00E15975"/>
    <w:rsid w:val="00E56CBE"/>
    <w:rsid w:val="00E65F4B"/>
    <w:rsid w:val="00E807A0"/>
    <w:rsid w:val="00E91533"/>
    <w:rsid w:val="00E9410C"/>
    <w:rsid w:val="00E966DC"/>
    <w:rsid w:val="00EA197C"/>
    <w:rsid w:val="00EC104F"/>
    <w:rsid w:val="00ED75EB"/>
    <w:rsid w:val="00EE2E72"/>
    <w:rsid w:val="00EF5921"/>
    <w:rsid w:val="00F00898"/>
    <w:rsid w:val="00F0155A"/>
    <w:rsid w:val="00F10C84"/>
    <w:rsid w:val="00F250BF"/>
    <w:rsid w:val="00F26B30"/>
    <w:rsid w:val="00F30FBE"/>
    <w:rsid w:val="00F566A1"/>
    <w:rsid w:val="00F902A5"/>
    <w:rsid w:val="00F915A0"/>
    <w:rsid w:val="00FA2060"/>
    <w:rsid w:val="00FB315F"/>
    <w:rsid w:val="00FC1F4F"/>
    <w:rsid w:val="00FD32B1"/>
    <w:rsid w:val="00FF3FBC"/>
    <w:rsid w:val="00FF40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63763E"/>
  <w15:docId w15:val="{19A815F3-3C50-49BC-97C8-3FFD86792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2B1"/>
  </w:style>
  <w:style w:type="paragraph" w:styleId="Footer">
    <w:name w:val="footer"/>
    <w:basedOn w:val="Normal"/>
    <w:link w:val="Foot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2B1"/>
  </w:style>
  <w:style w:type="character" w:styleId="Hyperlink">
    <w:name w:val="Hyperlink"/>
    <w:basedOn w:val="DefaultParagraphFont"/>
    <w:uiPriority w:val="99"/>
    <w:unhideWhenUsed/>
    <w:rsid w:val="00FF40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40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D8311B-55A0-473D-A58D-5997D892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9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</dc:creator>
  <cp:keywords/>
  <dc:description/>
  <cp:lastModifiedBy>gergana despotova</cp:lastModifiedBy>
  <cp:revision>24</cp:revision>
  <dcterms:created xsi:type="dcterms:W3CDTF">2022-02-20T19:19:00Z</dcterms:created>
  <dcterms:modified xsi:type="dcterms:W3CDTF">2026-01-22T17:46:00Z</dcterms:modified>
</cp:coreProperties>
</file>